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Rio</w:t>
      </w:r>
      <w:r>
        <w:t xml:space="preserve"> </w:t>
      </w:r>
      <w:r>
        <w:t xml:space="preserve">de</w:t>
      </w:r>
      <w:r>
        <w:t xml:space="preserve"> </w:t>
      </w:r>
      <w:r>
        <w:t xml:space="preserve">Janeiro</w:t>
      </w:r>
    </w:p>
    <w:bookmarkStart w:id="20" w:name="X3baf97d6c8a6b0ca4a2b9b7c4653960d4b57a8e"/>
    <w:p>
      <w:pPr>
        <w:pStyle w:val="Heading1"/>
      </w:pPr>
      <w:r>
        <w:t xml:space="preserve">Statement of Purpose: Pursuing Excellence in Medical Research at Rio de Janeiro</w:t>
      </w:r>
    </w:p>
    <w:p>
      <w:pPr>
        <w:pStyle w:val="FirstParagraph"/>
      </w:pPr>
      <w:r>
        <w:t xml:space="preserve">I am writing to express my profound commitment to a career as a Medical Researcher and my aspiration to contribute meaningfully to the advancement of public health solutions within the dynamic context of Brazil, specifically in the vibrant city of Rio de Janeiro. My academic journey, research experiences, and deep-seated passion for addressing complex health challenges have converged into an unwavering determination to dedicate my professional life to medical research that directly serves communities facing significant health inequities – a reality acutely present in Rio de Janeiro and throughout Brazil.</w:t>
      </w:r>
    </w:p>
    <w:p>
      <w:pPr>
        <w:pStyle w:val="BodyText"/>
      </w:pPr>
      <w:r>
        <w:t xml:space="preserve">My fascination with medical science began during my undergraduate studies in Biology at the Federal University of Minas Gerais. However, it was during a transformative clinical internship at a public hospital in Belo Horizonte that I witnessed firsthand the profound impact of systemic healthcare limitations on patient outcomes, particularly concerning infectious diseases and chronic conditions prevalent in underserved populations. This experience crystallized my desire to move beyond clinical practice into research – to uncover the root causes of disease, develop innovative interventions, and influence policies that can improve health systems at scale. My subsequent Master's research focused on molecular diagnostics for neglected tropical diseases (NTDs), where I developed a novel assay with significant sensitivity improvements. This work, published in the *Journal of Tropical Medicine*, highlighted how targeted medical research directly translates to better patient care, especially in resource-constrained settings like those found across Brazil.</w:t>
      </w:r>
    </w:p>
    <w:p>
      <w:pPr>
        <w:pStyle w:val="BodyText"/>
      </w:pPr>
      <w:r>
        <w:t xml:space="preserve">The critical juncture for my decision to pursue a career as a Medical Researcher was understanding that true progress requires addressing health disparities at their source. Brazil, with its vast socioeconomic diversity and complex public health landscape, presents both immense challenges and unparalleled opportunities for impactful medical research. The city of Rio de Janeiro, as a major hub of biomedical innovation within Brazil, embodies this potential. It is home to world-class institutions like the Oswaldo Cruz Foundation (Fiocruz), a global leader in public health research with deep roots in Rio de Janeiro's history and mission. Fiocruz’s dedication to research for social benefit – addressing diseases like dengue, Zika, chikungunya, tuberculosis, and HIV/AIDS that disproportionately affect Rio’s favelas and low-income neighborhoods – aligns perfectly with my professional ethos. The city itself is a living laboratory: its unique urban ecology, dense population centers in varied environments (coastal cities to mountainous favelas), and the complexities of implementing the Sistema Único de Saúde (SUS) offer a rich, real-world context for studying disease transmission, health system performance, and community-based intervention efficacy. I am not merely seeking to conduct research *in* Brazil; I am driven to contribute within the specific ecosystem where my work can have direct relevance and tangible impact on Rio's population.</w:t>
      </w:r>
    </w:p>
    <w:p>
      <w:pPr>
        <w:pStyle w:val="BodyText"/>
      </w:pPr>
      <w:r>
        <w:t xml:space="preserve">My academic trajectory has prepared me for the rigors of advanced medical research. My Master's thesis, conducted under the supervision of Prof. Dr. Ana Silva at UFMG, required sophisticated statistical analysis using R and bioinformatics tools to process genomic data from patient samples in Minas Gerais. This experience honed my ability to design robust experiments, manage complex datasets, and communicate findings effectively – skills essential for a successful Medical Researcher. Furthermore, I actively sought opportunities to engage with the Brazilian public health system during my Master's. I collaborated with local health authorities on a small-scale survey assessing community knowledge of dengue prevention in Belo Horizonte, gaining invaluable insights into the practical challenges of translating research into community action. This exposure solidified my understanding that effective medical research must be deeply contextual and responsive to the needs identified within communities like those in Rio de Janeiro.</w:t>
      </w:r>
    </w:p>
    <w:p>
      <w:pPr>
        <w:pStyle w:val="BodyText"/>
      </w:pPr>
      <w:r>
        <w:t xml:space="preserve">My specific research interests center on developing and evaluating point-of-care diagnostic tools for infectious diseases prevalent in urban Brazil, particularly focusing on their integration into primary healthcare settings within the SUS framework. I am particularly interested in exploring how mobile health technologies can improve diagnostic access and data collection in hard-to-reach areas like Rio's favelas, where traditional laboratory infrastructure may be limited. I am eager to learn from the pioneering work of researchers at Fiocruz and the COPPE (Engineering School) at UFRJ, who are already making strides in this area. I envision collaborating with local health teams to ensure that any diagnostic tool developed is not only scientifically sound but also culturally appropriate, cost-effective for SUS implementation, and truly meets community needs – a model of research driven by societal impact.</w:t>
      </w:r>
    </w:p>
    <w:p>
      <w:pPr>
        <w:pStyle w:val="BodyText"/>
      </w:pPr>
      <w:r>
        <w:t xml:space="preserve">Choosing Rio de Janeiro as the location for my advanced medical research training and career development is non-negotiable. It is the city that embodies Brazil's commitment to health equity through science. The intellectual environment fostered by institutions like Fiocruz, UFRJ, and the Brazilian National Institute of Science and Technology in Infectious Diseases (INCT-Dengue) provides an unparalleled ecosystem for collaboration, mentorship, and access to diverse patient populations essential for rigorous research. Moreover, being immersed in Rio's unique social fabric – experiencing its challenges alongside its vibrant community spirit – is crucial for developing the cultural competence necessary to conduct ethical and effective medical research that genuinely serves the people of this city. I am not just applying to a program; I am seeking to become an integral part of Rio de Janeiro’s ongoing mission to leverage science for health justice.</w:t>
      </w:r>
    </w:p>
    <w:p>
      <w:pPr>
        <w:pStyle w:val="BodyText"/>
      </w:pPr>
      <w:r>
        <w:t xml:space="preserve">My long-term vision is clear: To establish myself as a leading Medical Researcher whose work, grounded in the realities of Brazil and specifically Rio de Janeiro, contributes significantly to reducing the burden of infectious and chronic diseases through innovative diagnostics, strengthened health systems research, and evidence-based policy recommendations. I aim to build sustainable research partnerships within Rio's public health infrastructure that empower local researchers and directly inform improvements in care delivery for millions. The opportunity to contribute my skills and dedication to the Medical Research community in Rio de Janeiro is not merely a career step; it is the fulfillment of a lifelong commitment forged in the belief that scientific inquiry, when directed with empathy and contextual understanding, can be a powerful engine for health equity. I am eager to bring my passion, technical skills, and deep respect for Brazil’s public health mission to this critical work in Rio de Janeiro.</w:t>
      </w:r>
    </w:p>
    <w:p>
      <w:pPr>
        <w:pStyle w:val="BodyText"/>
      </w:pPr>
      <w:r>
        <w:t xml:space="preserve">Thank you for considering my application. I am confident that my background, research focus, and unwavering commitment to contributing meaningfully within the Brazilian context make me a strong candidate to thrive as a Medical Researcher in the dynamic and essential environment of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Rio de Janeiro</dc:title>
  <dc:creator/>
  <dc:language>en</dc:language>
  <cp:keywords/>
  <dcterms:created xsi:type="dcterms:W3CDTF">2025-12-10T00:15:47Z</dcterms:created>
  <dcterms:modified xsi:type="dcterms:W3CDTF">2025-12-10T00:15:47Z</dcterms:modified>
</cp:coreProperties>
</file>

<file path=docProps/custom.xml><?xml version="1.0" encoding="utf-8"?>
<Properties xmlns="http://schemas.openxmlformats.org/officeDocument/2006/custom-properties" xmlns:vt="http://schemas.openxmlformats.org/officeDocument/2006/docPropsVTypes"/>
</file>